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277" w:rsidRDefault="00FF1277" w:rsidP="00FF1277"/>
    <w:p w:rsidR="00FF1277" w:rsidRDefault="00FF1277" w:rsidP="00FF1277"/>
    <w:p w:rsidR="00FF1277" w:rsidRDefault="00FF1277" w:rsidP="00FF1277">
      <w:r>
        <w:t>Contact:  [STUDENT NAME, PHONE, EMAIL]</w:t>
      </w:r>
    </w:p>
    <w:p w:rsidR="00FF1277" w:rsidRDefault="00FF1277" w:rsidP="00FF1277"/>
    <w:p w:rsidR="00FF1277" w:rsidRDefault="00FF1277" w:rsidP="00FF1277"/>
    <w:p w:rsidR="00FF1277" w:rsidRDefault="00FF1277" w:rsidP="00FF1277"/>
    <w:p w:rsidR="00FF1277" w:rsidRDefault="00FF1277" w:rsidP="00FF1277">
      <w:pPr>
        <w:rPr>
          <w:b/>
          <w:bCs/>
        </w:rPr>
      </w:pPr>
    </w:p>
    <w:p w:rsidR="00FF1277" w:rsidRDefault="00FF1277" w:rsidP="00FF1277">
      <w:r>
        <w:t xml:space="preserve">Pace University’s </w:t>
      </w:r>
      <w:r w:rsidR="00550282">
        <w:t>School of Education</w:t>
      </w:r>
      <w:r>
        <w:t xml:space="preserve"> Announces Dean’s List Achievers</w:t>
      </w:r>
    </w:p>
    <w:p w:rsidR="00FF1277" w:rsidRDefault="00FF1277" w:rsidP="00FF1277"/>
    <w:p w:rsidR="00FF1277" w:rsidRDefault="00FF1277" w:rsidP="00FF1277"/>
    <w:p w:rsidR="00FF1277" w:rsidRDefault="001F3E56" w:rsidP="00FF1277">
      <w:pPr>
        <w:spacing w:line="360" w:lineRule="auto"/>
      </w:pPr>
      <w:r>
        <w:t>[</w:t>
      </w:r>
      <w:proofErr w:type="gramStart"/>
      <w:r>
        <w:t>city</w:t>
      </w:r>
      <w:proofErr w:type="gramEnd"/>
      <w:r>
        <w:t xml:space="preserve"> – either Pleasantville or New York]</w:t>
      </w:r>
      <w:r w:rsidR="00FF1277">
        <w:t>, N.Y. - [STUDENT NAME] of [CITY, STATE] was</w:t>
      </w:r>
      <w:r w:rsidR="00550282">
        <w:t xml:space="preserve"> named to the Dean’s List of Pace University School of Education</w:t>
      </w:r>
      <w:r w:rsidR="00FF1277">
        <w:t>. [STUDENT NAME] has earned [FIRST, SECOND, THIRD] honors for the [fall/spring 20XX] semester.  [STUDENT NAME] is a [FRESHMAN, SOPHOMORE, JUNIOR, SENIOR] majoring in [major].</w:t>
      </w:r>
    </w:p>
    <w:p w:rsidR="00FF1277" w:rsidRDefault="00FF1277" w:rsidP="00FF1277">
      <w:pPr>
        <w:spacing w:line="360" w:lineRule="auto"/>
      </w:pPr>
    </w:p>
    <w:p w:rsidR="00FF1277" w:rsidRDefault="00550282" w:rsidP="00FF1277">
      <w:pPr>
        <w:spacing w:line="360" w:lineRule="auto"/>
      </w:pPr>
      <w:r w:rsidRPr="00550282">
        <w:t xml:space="preserve">A private university, Pace University has campuses in New York City and Westchester County, New York, enrolling more than 13,000 students in bachelor’s, master’s, and doctoral programs in its Dyson College of Arts and Sciences, </w:t>
      </w:r>
      <w:proofErr w:type="spellStart"/>
      <w:r w:rsidRPr="00550282">
        <w:t>Lienhard</w:t>
      </w:r>
      <w:proofErr w:type="spellEnd"/>
      <w:r w:rsidRPr="00550282">
        <w:t xml:space="preserve"> School of Nursing, </w:t>
      </w:r>
      <w:proofErr w:type="spellStart"/>
      <w:r w:rsidRPr="00550282">
        <w:t>Lubin</w:t>
      </w:r>
      <w:proofErr w:type="spellEnd"/>
      <w:r w:rsidRPr="00550282">
        <w:t xml:space="preserve"> School of Business, School of Education, Seidenberg School of Computer Science and Information Systems and School of Law.   </w:t>
      </w:r>
      <w:r w:rsidR="00FF1277">
        <w:t xml:space="preserve">For more information about </w:t>
      </w:r>
      <w:r>
        <w:t>Pace University School of Education</w:t>
      </w:r>
      <w:r w:rsidR="00FF1277">
        <w:t xml:space="preserve">, visit </w:t>
      </w:r>
      <w:r>
        <w:t>www.pace.edu/soe</w:t>
      </w:r>
      <w:r w:rsidR="00FF1277">
        <w:t xml:space="preserve">.    </w:t>
      </w:r>
      <w:bookmarkStart w:id="0" w:name="_GoBack"/>
      <w:bookmarkEnd w:id="0"/>
    </w:p>
    <w:p w:rsidR="00FF1277" w:rsidRDefault="00FF1277" w:rsidP="00FF1277">
      <w:pPr>
        <w:spacing w:line="360" w:lineRule="auto"/>
      </w:pPr>
    </w:p>
    <w:p w:rsidR="00FF1277" w:rsidRDefault="00FF1277" w:rsidP="00FF1277"/>
    <w:p w:rsidR="001A46D4" w:rsidRDefault="001A46D4"/>
    <w:sectPr w:rsidR="001A46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jcwszAwNrU0NzVX0lEKTi0uzszPAykwrAUAstGjWSwAAAA="/>
  </w:docVars>
  <w:rsids>
    <w:rsidRoot w:val="00FF1277"/>
    <w:rsid w:val="001A46D4"/>
    <w:rsid w:val="001F3E56"/>
    <w:rsid w:val="003D2C3E"/>
    <w:rsid w:val="00550282"/>
    <w:rsid w:val="00FF1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A081E"/>
  <w15:docId w15:val="{AB51FE4E-79E7-449E-AF3C-47CB12E4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277"/>
    <w:pPr>
      <w:spacing w:after="0" w:line="240" w:lineRule="auto"/>
    </w:pPr>
    <w:rPr>
      <w:rFonts w:ascii="Franklin Gothic Book" w:eastAsia="Times New Roman" w:hAnsi="Franklin Gothic Book"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FF1277"/>
    <w:rPr>
      <w:color w:val="0000FF"/>
      <w:u w:val="single"/>
    </w:rPr>
  </w:style>
  <w:style w:type="character" w:styleId="FollowedHyperlink">
    <w:name w:val="FollowedHyperlink"/>
    <w:basedOn w:val="DefaultParagraphFont"/>
    <w:uiPriority w:val="99"/>
    <w:semiHidden/>
    <w:unhideWhenUsed/>
    <w:rsid w:val="00FF12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41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Pace University</Company>
  <LinksUpToDate>false</LinksUpToDate>
  <CharactersWithSpaces>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rciso, Desiree T.</cp:lastModifiedBy>
  <cp:revision>3</cp:revision>
  <dcterms:created xsi:type="dcterms:W3CDTF">2020-03-02T15:40:00Z</dcterms:created>
  <dcterms:modified xsi:type="dcterms:W3CDTF">2020-03-02T15:42:00Z</dcterms:modified>
</cp:coreProperties>
</file>